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3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Шарофиддинов Зийнатулл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3721558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1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1833262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3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468105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8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3 этапу проекта</dc:title>
  <dc:creator>Шарофиддинов Зийнатулло</dc:creator>
  <dc:language>ru-RU</dc:language>
  <cp:keywords/>
  <dcterms:created xsi:type="dcterms:W3CDTF">2025-08-12T12:00:56Z</dcterms:created>
  <dcterms:modified xsi:type="dcterms:W3CDTF">2025-08-12T12:0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